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844D3" w14:textId="22842279" w:rsidR="003B2FBD" w:rsidRPr="000F6598" w:rsidRDefault="003B2FBD" w:rsidP="003B2FBD">
      <w:pPr>
        <w:jc w:val="center"/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UNIVERSITY OF TORONTO – DEPARTMENT OF PHYSICS</w:t>
      </w:r>
    </w:p>
    <w:p w14:paraId="58251A95" w14:textId="4576E555" w:rsidR="003B2FBD" w:rsidRPr="000F6598" w:rsidRDefault="003B2FBD" w:rsidP="003B2FBD">
      <w:pPr>
        <w:pStyle w:val="Heading2"/>
        <w:ind w:left="720" w:firstLine="720"/>
        <w:rPr>
          <w:rFonts w:ascii="Times New Roman" w:hAnsi="Times New Roman" w:cs="Times New Roman"/>
          <w:color w:val="auto"/>
          <w:sz w:val="22"/>
          <w:szCs w:val="22"/>
        </w:rPr>
      </w:pPr>
      <w:bookmarkStart w:id="0" w:name="_Toc366060700"/>
      <w:bookmarkStart w:id="1" w:name="_Toc17715326"/>
      <w:r w:rsidRPr="000F6598">
        <w:rPr>
          <w:rFonts w:ascii="Times New Roman" w:hAnsi="Times New Roman" w:cs="Times New Roman"/>
          <w:color w:val="auto"/>
          <w:sz w:val="22"/>
          <w:szCs w:val="22"/>
        </w:rPr>
        <w:t>Annual meeting report of the Ph.D. Committee Meeting</w:t>
      </w:r>
      <w:bookmarkEnd w:id="0"/>
      <w:bookmarkEnd w:id="1"/>
    </w:p>
    <w:p w14:paraId="2279B9D2" w14:textId="77777777" w:rsidR="003B2FBD" w:rsidRPr="000F6598" w:rsidRDefault="003B2FBD" w:rsidP="003B2FBD">
      <w:pPr>
        <w:jc w:val="center"/>
        <w:rPr>
          <w:rFonts w:ascii="Times New Roman" w:hAnsi="Times New Roman"/>
          <w:color w:val="auto"/>
          <w:sz w:val="22"/>
          <w:szCs w:val="22"/>
        </w:rPr>
      </w:pPr>
    </w:p>
    <w:p w14:paraId="32DA7226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Date:</w:t>
      </w:r>
      <w:r w:rsidRPr="000F6598"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  <w:t>_____________________________</w:t>
      </w:r>
    </w:p>
    <w:p w14:paraId="0159F2E0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72C73165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Student:</w:t>
      </w:r>
      <w:r w:rsidRPr="000F6598">
        <w:rPr>
          <w:rFonts w:ascii="Times New Roman" w:hAnsi="Times New Roman"/>
          <w:color w:val="auto"/>
          <w:sz w:val="22"/>
          <w:szCs w:val="22"/>
        </w:rPr>
        <w:tab/>
        <w:t>_____________________________</w:t>
      </w:r>
    </w:p>
    <w:p w14:paraId="5EBEEE78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5DCF63DC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Supervisor:</w:t>
      </w:r>
      <w:r w:rsidRPr="000F6598">
        <w:rPr>
          <w:rFonts w:ascii="Times New Roman" w:hAnsi="Times New Roman"/>
          <w:color w:val="auto"/>
          <w:sz w:val="22"/>
          <w:szCs w:val="22"/>
        </w:rPr>
        <w:tab/>
        <w:t>_____________________________</w:t>
      </w:r>
    </w:p>
    <w:p w14:paraId="7836C8D5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68C39261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Ph.D. Committee Members:  _______________________ and __________________________</w:t>
      </w:r>
    </w:p>
    <w:p w14:paraId="31D38EF2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1C1FAF7C" w14:textId="77777777" w:rsidR="003B2FBD" w:rsidRDefault="003B2FBD" w:rsidP="003B2FBD">
      <w:pPr>
        <w:spacing w:after="120"/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Ph.D. first enrolment date:  ___________________________</w:t>
      </w:r>
    </w:p>
    <w:p w14:paraId="069BEC29" w14:textId="77777777" w:rsidR="003B2FBD" w:rsidRPr="000F6598" w:rsidRDefault="003B2FBD" w:rsidP="003B2FBD">
      <w:pPr>
        <w:spacing w:after="120"/>
        <w:rPr>
          <w:rFonts w:ascii="Times New Roman" w:hAnsi="Times New Roman"/>
          <w:color w:val="auto"/>
          <w:sz w:val="22"/>
          <w:szCs w:val="22"/>
        </w:rPr>
      </w:pPr>
    </w:p>
    <w:p w14:paraId="26BF98A5" w14:textId="77777777" w:rsidR="003B2FBD" w:rsidRPr="000F6598" w:rsidRDefault="003B2FBD" w:rsidP="003B2FBD">
      <w:pPr>
        <w:spacing w:after="120"/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_____________________________________________________________________________</w:t>
      </w:r>
    </w:p>
    <w:p w14:paraId="1F4FAAD0" w14:textId="77777777" w:rsidR="003B2FBD" w:rsidRPr="000F6598" w:rsidRDefault="003B2FBD" w:rsidP="003B2FBD">
      <w:pPr>
        <w:spacing w:after="120"/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Co</w:t>
      </w:r>
      <w:r>
        <w:rPr>
          <w:rFonts w:ascii="Times New Roman" w:hAnsi="Times New Roman"/>
          <w:color w:val="auto"/>
          <w:sz w:val="22"/>
          <w:szCs w:val="22"/>
        </w:rPr>
        <w:t>urse work completed:</w:t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Bahnschrift" w:hAnsi="Bahnschrift"/>
          <w:color w:val="auto"/>
          <w:sz w:val="22"/>
          <w:szCs w:val="22"/>
        </w:rPr>
        <w:t>󠄌</w:t>
      </w:r>
      <w:r>
        <w:rPr>
          <w:rFonts w:ascii="Times New Roman" w:hAnsi="Times New Roman"/>
          <w:color w:val="auto"/>
          <w:sz w:val="22"/>
          <w:szCs w:val="22"/>
        </w:rPr>
        <w:t xml:space="preserve"> yes</w:t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Bahnschrift" w:hAnsi="Bahnschrift"/>
          <w:color w:val="auto"/>
          <w:sz w:val="22"/>
          <w:szCs w:val="22"/>
        </w:rPr>
        <w:t>󠄌</w:t>
      </w:r>
      <w:r>
        <w:rPr>
          <w:rFonts w:ascii="Times New Roman" w:hAnsi="Times New Roman"/>
          <w:color w:val="auto"/>
          <w:sz w:val="22"/>
          <w:szCs w:val="22"/>
        </w:rPr>
        <w:t xml:space="preserve"> </w:t>
      </w:r>
      <w:r w:rsidRPr="000F6598">
        <w:rPr>
          <w:rFonts w:ascii="Times New Roman" w:hAnsi="Times New Roman"/>
          <w:color w:val="auto"/>
          <w:sz w:val="22"/>
          <w:szCs w:val="22"/>
        </w:rPr>
        <w:t>no</w:t>
      </w:r>
    </w:p>
    <w:p w14:paraId="4E58C23B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3E203504" w14:textId="77777777" w:rsidR="003B2FBD" w:rsidRPr="000F6598" w:rsidRDefault="003B2FBD" w:rsidP="003B2FBD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0F6598">
        <w:rPr>
          <w:rFonts w:ascii="Times New Roman" w:hAnsi="Times New Roman" w:cs="Times New Roman"/>
        </w:rPr>
        <w:t>Is there a viable thesis topic and research plan?</w:t>
      </w:r>
    </w:p>
    <w:p w14:paraId="749E9D49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0404FAA0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4E0F7E67" w14:textId="77777777" w:rsidR="003B2FBD" w:rsidRPr="000F6598" w:rsidRDefault="003B2FBD" w:rsidP="003B2FBD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0F6598">
        <w:rPr>
          <w:rFonts w:ascii="Times New Roman" w:hAnsi="Times New Roman" w:cs="Times New Roman"/>
        </w:rPr>
        <w:t>What is the timeline for the thesis?</w:t>
      </w:r>
    </w:p>
    <w:p w14:paraId="43710AB0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62B3D089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2754065E" w14:textId="77777777" w:rsidR="003B2FBD" w:rsidRPr="000F6598" w:rsidRDefault="003B2FBD" w:rsidP="003B2FBD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0F6598">
        <w:rPr>
          <w:rFonts w:ascii="Times New Roman" w:hAnsi="Times New Roman" w:cs="Times New Roman"/>
        </w:rPr>
        <w:t>Are the necessary resources (including financial support) available?</w:t>
      </w:r>
    </w:p>
    <w:p w14:paraId="5D84FB85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51B20012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34B99BD0" w14:textId="77777777" w:rsidR="003B2FBD" w:rsidRPr="000F6598" w:rsidRDefault="003B2FBD" w:rsidP="003B2FBD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0F6598">
        <w:rPr>
          <w:rFonts w:ascii="Times New Roman" w:hAnsi="Times New Roman" w:cs="Times New Roman"/>
        </w:rPr>
        <w:t>What concrete progress has been made in the last year?</w:t>
      </w:r>
      <w:r w:rsidRPr="000F6598">
        <w:rPr>
          <w:rFonts w:ascii="Times New Roman" w:hAnsi="Times New Roman" w:cs="Times New Roman"/>
        </w:rPr>
        <w:tab/>
      </w:r>
    </w:p>
    <w:p w14:paraId="4F9B5C45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162F9783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3AD44B44" w14:textId="77777777" w:rsidR="003B2FBD" w:rsidRPr="000F6598" w:rsidRDefault="003B2FBD" w:rsidP="003B2FBD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0F6598">
        <w:rPr>
          <w:rFonts w:ascii="Times New Roman" w:hAnsi="Times New Roman" w:cs="Times New Roman"/>
        </w:rPr>
        <w:t>What is the research plan for the coming year?</w:t>
      </w:r>
    </w:p>
    <w:p w14:paraId="7D583EE6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3D71FD88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59182D89" w14:textId="77777777" w:rsidR="003B2FBD" w:rsidRPr="000F6598" w:rsidRDefault="003B2FBD" w:rsidP="003B2FBD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0F6598">
        <w:rPr>
          <w:rFonts w:ascii="Times New Roman" w:hAnsi="Times New Roman" w:cs="Times New Roman"/>
        </w:rPr>
        <w:t>Are there any known risks or impediments to the completion of this plan?</w:t>
      </w:r>
    </w:p>
    <w:p w14:paraId="0F97C687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4CA7CFC8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5CDB01F9" w14:textId="77777777" w:rsidR="003B2FBD" w:rsidRPr="000F6598" w:rsidRDefault="003B2FBD" w:rsidP="003B2FBD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0F6598">
        <w:rPr>
          <w:rFonts w:ascii="Times New Roman" w:hAnsi="Times New Roman" w:cs="Times New Roman"/>
        </w:rPr>
        <w:t>Is the candidate making satisfactory progress towards a Ph.D.?</w:t>
      </w:r>
    </w:p>
    <w:p w14:paraId="58E790E3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46AE2FBA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2369D58D" w14:textId="77777777" w:rsidR="003B2FBD" w:rsidRDefault="003B2FBD" w:rsidP="003B2FBD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0F6598">
        <w:rPr>
          <w:rFonts w:ascii="Times New Roman" w:hAnsi="Times New Roman" w:cs="Times New Roman"/>
        </w:rPr>
        <w:t>Has the candidate done enough research to begin writing up?</w:t>
      </w:r>
    </w:p>
    <w:p w14:paraId="2E325A0A" w14:textId="77777777" w:rsidR="003B2FBD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5CB506FA" w14:textId="77777777" w:rsidR="003B2FBD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27D97A64" w14:textId="77777777" w:rsidR="003B2FBD" w:rsidRPr="000F6598" w:rsidRDefault="003B2FBD" w:rsidP="003B2FBD">
      <w:pPr>
        <w:pStyle w:val="ListParagraph"/>
        <w:spacing w:after="120"/>
        <w:rPr>
          <w:rFonts w:ascii="Times New Roman" w:hAnsi="Times New Roman" w:cs="Times New Roman"/>
        </w:rPr>
      </w:pPr>
    </w:p>
    <w:p w14:paraId="5D391270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718530CB" w14:textId="77777777" w:rsidR="003B2FBD" w:rsidRPr="000F6598" w:rsidRDefault="003B2FBD" w:rsidP="003B2FBD">
      <w:pPr>
        <w:rPr>
          <w:rFonts w:ascii="Times New Roman" w:hAnsi="Times New Roman"/>
          <w:b/>
          <w:noProof/>
          <w:color w:val="auto"/>
          <w:sz w:val="22"/>
          <w:szCs w:val="22"/>
          <w:lang w:eastAsia="en-CA"/>
        </w:rPr>
      </w:pP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ab/>
      </w: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ab/>
      </w: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ab/>
      </w: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ab/>
      </w: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ab/>
      </w: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ab/>
        <w:t>PLEASE TURN OVER</w:t>
      </w: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ab/>
      </w:r>
      <w:r w:rsidRPr="000F6598">
        <w:rPr>
          <w:rFonts w:ascii="Times New Roman" w:hAnsi="Times New Roman"/>
          <w:b/>
          <w:noProof/>
          <w:color w:val="auto"/>
          <w:sz w:val="22"/>
          <w:szCs w:val="22"/>
          <w:lang w:eastAsia="en-CA"/>
        </w:rPr>
        <w:tab/>
        <w:t>--&gt;</w:t>
      </w:r>
    </w:p>
    <w:p w14:paraId="1DADE158" w14:textId="77777777" w:rsidR="003B2FBD" w:rsidRPr="000F6598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32AAC1B7" w14:textId="77777777" w:rsidR="003B2FBD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5BD64DAA" w14:textId="77777777" w:rsidR="003B2FBD" w:rsidRPr="000F6598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476E57D6" w14:textId="77777777" w:rsidR="003B2FBD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>After meeting with the student and assessing his/her progress in the research, we recommend that:</w:t>
      </w:r>
    </w:p>
    <w:p w14:paraId="6F2C87DA" w14:textId="77777777" w:rsidR="003B2FBD" w:rsidRPr="000F6598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1A64B19B" w14:textId="77777777" w:rsidR="003B2FBD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  <w:r>
        <w:rPr>
          <w:rFonts w:ascii="Bahnschrift" w:hAnsi="Bahnschrift"/>
          <w:color w:val="auto"/>
          <w:sz w:val="22"/>
          <w:szCs w:val="22"/>
          <w:bdr w:val="single" w:sz="4" w:space="0" w:color="auto"/>
        </w:rPr>
        <w:t>󠄌</w:t>
      </w: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 xml:space="preserve">The student continue his/her Ph.D. programme, with the next committee meeting to be held </w:t>
      </w:r>
      <w:r>
        <w:rPr>
          <w:rFonts w:ascii="Times New Roman" w:hAnsi="Times New Roman"/>
          <w:noProof/>
          <w:color w:val="auto"/>
          <w:sz w:val="22"/>
          <w:szCs w:val="22"/>
          <w:lang w:eastAsia="en-CA"/>
        </w:rPr>
        <w:t>on ______</w:t>
      </w:r>
    </w:p>
    <w:p w14:paraId="23FE4115" w14:textId="77777777" w:rsidR="003B2FBD" w:rsidRPr="000F6598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6C1377D3" w14:textId="77777777" w:rsidR="003B2FBD" w:rsidRPr="000F6598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  <w:r>
        <w:rPr>
          <w:rFonts w:ascii="Bahnschrift" w:hAnsi="Bahnschrift"/>
          <w:color w:val="auto"/>
          <w:sz w:val="22"/>
          <w:szCs w:val="22"/>
          <w:bdr w:val="single" w:sz="4" w:space="0" w:color="auto"/>
        </w:rPr>
        <w:t>󠄌</w:t>
      </w: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>The student proceed with his/her present programme, but that the following conditions should be met by ____________________ (date), at which time another Ph.D. Committee meeting should be held.</w:t>
      </w:r>
    </w:p>
    <w:p w14:paraId="41E8D882" w14:textId="77777777" w:rsidR="003B2FBD" w:rsidRPr="000F6598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1CC6BAA3" w14:textId="77777777" w:rsidR="003B2FBD" w:rsidRPr="000F6598" w:rsidRDefault="003B2FBD" w:rsidP="003B2FBD">
      <w:pPr>
        <w:ind w:left="426"/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>Conditions:</w:t>
      </w:r>
    </w:p>
    <w:p w14:paraId="0EF2B6AA" w14:textId="77777777" w:rsidR="003B2FBD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10565B1F" w14:textId="77777777" w:rsidR="003B2FBD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5BF2730D" w14:textId="77777777" w:rsidR="003B2FBD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7F349BCD" w14:textId="77777777" w:rsidR="003B2FBD" w:rsidRPr="000F6598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2049FEC3" w14:textId="77777777" w:rsidR="003B2FBD" w:rsidRPr="000F6598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</w:p>
    <w:p w14:paraId="51BF38E9" w14:textId="77777777" w:rsidR="003B2FBD" w:rsidRPr="000F6598" w:rsidRDefault="003B2FBD" w:rsidP="003B2FBD">
      <w:pPr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  <w:r>
        <w:rPr>
          <w:rFonts w:ascii="Bahnschrift" w:hAnsi="Bahnschrift"/>
          <w:color w:val="auto"/>
          <w:sz w:val="22"/>
          <w:szCs w:val="22"/>
          <w:bdr w:val="single" w:sz="4" w:space="0" w:color="auto"/>
        </w:rPr>
        <w:t>󠄌</w:t>
      </w: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>That the student not proceeed in his/her present programme.</w:t>
      </w:r>
    </w:p>
    <w:p w14:paraId="2FF713B8" w14:textId="77777777" w:rsidR="003B2FBD" w:rsidRPr="000F6598" w:rsidRDefault="003B2FBD" w:rsidP="003B2FBD">
      <w:pPr>
        <w:ind w:left="426"/>
        <w:rPr>
          <w:rFonts w:ascii="Times New Roman" w:hAnsi="Times New Roman"/>
          <w:noProof/>
          <w:color w:val="auto"/>
          <w:sz w:val="22"/>
          <w:szCs w:val="22"/>
          <w:lang w:eastAsia="en-CA"/>
        </w:rPr>
      </w:pPr>
      <w:r w:rsidRPr="000F6598">
        <w:rPr>
          <w:rFonts w:ascii="Times New Roman" w:hAnsi="Times New Roman"/>
          <w:noProof/>
          <w:color w:val="auto"/>
          <w:sz w:val="22"/>
          <w:szCs w:val="22"/>
          <w:lang w:eastAsia="en-CA"/>
        </w:rPr>
        <w:t>Reasons:</w:t>
      </w:r>
    </w:p>
    <w:p w14:paraId="34BC41DA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35371107" w14:textId="77777777" w:rsidR="003B2FBD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1C95024D" w14:textId="77777777" w:rsidR="003B2FBD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1B8605C3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7F97CFBF" w14:textId="77777777" w:rsidR="003B2FBD" w:rsidRPr="000F6598" w:rsidRDefault="003B2FBD" w:rsidP="003B2FBD">
      <w:pPr>
        <w:spacing w:line="120" w:lineRule="auto"/>
        <w:rPr>
          <w:rFonts w:ascii="Times New Roman" w:hAnsi="Times New Roman"/>
          <w:color w:val="auto"/>
          <w:sz w:val="22"/>
          <w:szCs w:val="22"/>
        </w:rPr>
      </w:pPr>
    </w:p>
    <w:p w14:paraId="7E09BE48" w14:textId="77777777" w:rsidR="003B2FBD" w:rsidRPr="000F6598" w:rsidRDefault="003B2FBD" w:rsidP="003B2FBD">
      <w:pPr>
        <w:spacing w:line="120" w:lineRule="auto"/>
        <w:rPr>
          <w:rFonts w:ascii="Times New Roman" w:hAnsi="Times New Roman"/>
          <w:color w:val="auto"/>
          <w:sz w:val="22"/>
          <w:szCs w:val="22"/>
        </w:rPr>
      </w:pPr>
    </w:p>
    <w:p w14:paraId="56D5BF93" w14:textId="77777777" w:rsidR="003B2FBD" w:rsidRPr="000F6598" w:rsidRDefault="003B2FBD" w:rsidP="003B2FBD">
      <w:pPr>
        <w:spacing w:line="120" w:lineRule="auto"/>
        <w:rPr>
          <w:rFonts w:ascii="Times New Roman" w:hAnsi="Times New Roman"/>
          <w:color w:val="auto"/>
          <w:sz w:val="22"/>
          <w:szCs w:val="22"/>
        </w:rPr>
      </w:pPr>
    </w:p>
    <w:p w14:paraId="61234823" w14:textId="77777777" w:rsidR="003B2FBD" w:rsidRDefault="003B2FBD" w:rsidP="003B2FBD">
      <w:pPr>
        <w:ind w:left="851" w:hanging="851"/>
        <w:rPr>
          <w:rFonts w:ascii="Times New Roman" w:hAnsi="Times New Roman"/>
          <w:i/>
          <w:color w:val="auto"/>
          <w:sz w:val="22"/>
          <w:szCs w:val="22"/>
        </w:rPr>
      </w:pPr>
    </w:p>
    <w:p w14:paraId="21934979" w14:textId="77777777" w:rsidR="003B2FBD" w:rsidRDefault="003B2FBD" w:rsidP="003B2FBD">
      <w:pPr>
        <w:ind w:left="851" w:hanging="851"/>
        <w:rPr>
          <w:rFonts w:ascii="Times New Roman" w:hAnsi="Times New Roman"/>
          <w:i/>
          <w:color w:val="auto"/>
          <w:sz w:val="22"/>
          <w:szCs w:val="22"/>
        </w:rPr>
      </w:pPr>
    </w:p>
    <w:p w14:paraId="2A7669DF" w14:textId="77777777" w:rsidR="003B2FBD" w:rsidRPr="000F6598" w:rsidRDefault="003B2FBD" w:rsidP="003B2FBD">
      <w:pPr>
        <w:ind w:left="851" w:hanging="851"/>
        <w:rPr>
          <w:rFonts w:ascii="Times New Roman" w:hAnsi="Times New Roman"/>
          <w:color w:val="auto"/>
          <w:sz w:val="22"/>
          <w:szCs w:val="22"/>
        </w:rPr>
      </w:pPr>
    </w:p>
    <w:p w14:paraId="1BC84B5C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6DFFB680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________________________</w:t>
      </w:r>
      <w:r w:rsidRPr="000F6598">
        <w:rPr>
          <w:rFonts w:ascii="Times New Roman" w:hAnsi="Times New Roman"/>
          <w:color w:val="auto"/>
          <w:sz w:val="22"/>
          <w:szCs w:val="22"/>
        </w:rPr>
        <w:tab/>
        <w:t>______________________</w:t>
      </w:r>
      <w:r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>_______________________</w:t>
      </w:r>
    </w:p>
    <w:p w14:paraId="0609418B" w14:textId="77777777" w:rsidR="003B2FBD" w:rsidRPr="000F6598" w:rsidRDefault="003B2FBD" w:rsidP="003B2FBD">
      <w:pPr>
        <w:ind w:firstLine="720"/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Supervisor’s signature</w:t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>Committee Members’ signatures</w:t>
      </w:r>
    </w:p>
    <w:p w14:paraId="2C241A7C" w14:textId="77777777" w:rsidR="003B2FBD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0018C83D" w14:textId="77777777" w:rsidR="003B2FBD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51C680AF" w14:textId="77777777" w:rsidR="003B2FBD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4743A014" w14:textId="77777777" w:rsidR="003B2FBD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0860F2F7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0A559D17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  <w:t>_________________________________</w:t>
      </w:r>
    </w:p>
    <w:p w14:paraId="1178270B" w14:textId="77777777" w:rsidR="003B2FBD" w:rsidRPr="000F6598" w:rsidRDefault="003B2FBD" w:rsidP="003B2FBD">
      <w:pPr>
        <w:ind w:left="2880" w:firstLine="720"/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color w:val="auto"/>
          <w:sz w:val="22"/>
          <w:szCs w:val="22"/>
        </w:rPr>
        <w:t>Student’s signature</w:t>
      </w:r>
    </w:p>
    <w:p w14:paraId="497E8080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</w:p>
    <w:p w14:paraId="15148E7C" w14:textId="77777777" w:rsidR="003B2FBD" w:rsidRDefault="003B2FBD" w:rsidP="003B2FBD">
      <w:pPr>
        <w:pBdr>
          <w:bottom w:val="single" w:sz="12" w:space="1" w:color="auto"/>
        </w:pBdr>
        <w:rPr>
          <w:rFonts w:ascii="Times New Roman" w:hAnsi="Times New Roman"/>
          <w:color w:val="auto"/>
          <w:sz w:val="22"/>
          <w:szCs w:val="22"/>
        </w:rPr>
      </w:pPr>
    </w:p>
    <w:p w14:paraId="50AAF8AC" w14:textId="77777777" w:rsidR="003B2FBD" w:rsidRDefault="003B2FBD" w:rsidP="003B2FBD">
      <w:pPr>
        <w:pBdr>
          <w:bottom w:val="single" w:sz="12" w:space="1" w:color="auto"/>
        </w:pBdr>
        <w:rPr>
          <w:rFonts w:ascii="Times New Roman" w:hAnsi="Times New Roman"/>
          <w:color w:val="auto"/>
          <w:sz w:val="22"/>
          <w:szCs w:val="22"/>
        </w:rPr>
      </w:pPr>
    </w:p>
    <w:p w14:paraId="4A12BF37" w14:textId="77777777" w:rsidR="003B2FBD" w:rsidRDefault="003B2FBD" w:rsidP="003B2FBD">
      <w:pPr>
        <w:pBdr>
          <w:bottom w:val="single" w:sz="12" w:space="1" w:color="auto"/>
        </w:pBdr>
        <w:rPr>
          <w:rFonts w:ascii="Times New Roman" w:hAnsi="Times New Roman"/>
          <w:color w:val="auto"/>
          <w:sz w:val="22"/>
          <w:szCs w:val="22"/>
        </w:rPr>
      </w:pPr>
    </w:p>
    <w:p w14:paraId="4C3E8DED" w14:textId="77777777" w:rsidR="003B2FBD" w:rsidRDefault="003B2FBD" w:rsidP="003B2FBD">
      <w:pPr>
        <w:pBdr>
          <w:bottom w:val="single" w:sz="12" w:space="1" w:color="auto"/>
        </w:pBdr>
        <w:rPr>
          <w:rFonts w:ascii="Times New Roman" w:hAnsi="Times New Roman"/>
          <w:color w:val="auto"/>
          <w:sz w:val="22"/>
          <w:szCs w:val="22"/>
        </w:rPr>
      </w:pPr>
    </w:p>
    <w:p w14:paraId="16D79AFC" w14:textId="77777777" w:rsidR="003B2FBD" w:rsidRDefault="003B2FBD" w:rsidP="003B2FBD">
      <w:pPr>
        <w:pBdr>
          <w:bottom w:val="single" w:sz="12" w:space="1" w:color="auto"/>
        </w:pBdr>
        <w:rPr>
          <w:rFonts w:ascii="Times New Roman" w:hAnsi="Times New Roman"/>
          <w:color w:val="auto"/>
          <w:sz w:val="22"/>
          <w:szCs w:val="22"/>
        </w:rPr>
      </w:pPr>
    </w:p>
    <w:p w14:paraId="68617FE0" w14:textId="77777777" w:rsidR="003B2FBD" w:rsidRDefault="003B2FBD" w:rsidP="003B2FBD">
      <w:pPr>
        <w:pBdr>
          <w:bottom w:val="single" w:sz="12" w:space="1" w:color="auto"/>
        </w:pBdr>
        <w:rPr>
          <w:rFonts w:ascii="Times New Roman" w:hAnsi="Times New Roman"/>
          <w:color w:val="auto"/>
          <w:sz w:val="22"/>
          <w:szCs w:val="22"/>
        </w:rPr>
      </w:pPr>
    </w:p>
    <w:p w14:paraId="7F739567" w14:textId="77777777" w:rsidR="003B2FBD" w:rsidRDefault="003B2FBD" w:rsidP="003B2FBD">
      <w:pPr>
        <w:pBdr>
          <w:bottom w:val="single" w:sz="12" w:space="1" w:color="auto"/>
        </w:pBdr>
        <w:rPr>
          <w:rFonts w:ascii="Times New Roman" w:hAnsi="Times New Roman"/>
          <w:color w:val="auto"/>
          <w:sz w:val="22"/>
          <w:szCs w:val="22"/>
        </w:rPr>
      </w:pPr>
    </w:p>
    <w:p w14:paraId="1037993E" w14:textId="77777777" w:rsidR="003B2FBD" w:rsidRDefault="003B2FBD" w:rsidP="003B2FBD">
      <w:pPr>
        <w:pBdr>
          <w:bottom w:val="single" w:sz="12" w:space="1" w:color="auto"/>
        </w:pBdr>
        <w:rPr>
          <w:rFonts w:ascii="Times New Roman" w:hAnsi="Times New Roman"/>
          <w:color w:val="auto"/>
          <w:sz w:val="22"/>
          <w:szCs w:val="22"/>
        </w:rPr>
      </w:pPr>
    </w:p>
    <w:p w14:paraId="3FFE86B6" w14:textId="77777777" w:rsidR="003B2FBD" w:rsidRPr="000F6598" w:rsidRDefault="003B2FBD" w:rsidP="003B2FBD">
      <w:pPr>
        <w:pBdr>
          <w:bottom w:val="single" w:sz="12" w:space="1" w:color="auto"/>
        </w:pBdr>
        <w:rPr>
          <w:rFonts w:ascii="Times New Roman" w:hAnsi="Times New Roman"/>
          <w:color w:val="auto"/>
          <w:sz w:val="22"/>
          <w:szCs w:val="22"/>
        </w:rPr>
      </w:pPr>
    </w:p>
    <w:p w14:paraId="2282CDE2" w14:textId="77777777" w:rsidR="003B2FBD" w:rsidRPr="000F6598" w:rsidRDefault="003B2FBD" w:rsidP="003B2FBD">
      <w:pPr>
        <w:rPr>
          <w:rFonts w:ascii="Times New Roman" w:hAnsi="Times New Roman"/>
          <w:b/>
          <w:color w:val="auto"/>
          <w:sz w:val="22"/>
          <w:szCs w:val="22"/>
        </w:rPr>
      </w:pPr>
    </w:p>
    <w:p w14:paraId="0F2121CF" w14:textId="77777777" w:rsidR="003B2FBD" w:rsidRPr="000F6598" w:rsidRDefault="003B2FBD" w:rsidP="003B2FBD">
      <w:pPr>
        <w:rPr>
          <w:rFonts w:ascii="Times New Roman" w:hAnsi="Times New Roman"/>
          <w:color w:val="auto"/>
          <w:sz w:val="22"/>
          <w:szCs w:val="22"/>
        </w:rPr>
      </w:pPr>
      <w:r w:rsidRPr="000F6598">
        <w:rPr>
          <w:rFonts w:ascii="Times New Roman" w:hAnsi="Times New Roman"/>
          <w:b/>
          <w:color w:val="auto"/>
          <w:sz w:val="22"/>
          <w:szCs w:val="22"/>
        </w:rPr>
        <w:t>TO BE CO</w:t>
      </w:r>
      <w:r>
        <w:rPr>
          <w:rFonts w:ascii="Times New Roman" w:hAnsi="Times New Roman"/>
          <w:b/>
          <w:color w:val="auto"/>
          <w:sz w:val="22"/>
          <w:szCs w:val="22"/>
        </w:rPr>
        <w:t>MPLETED BY THE GRADUATE OFFICE:</w:t>
      </w:r>
      <w:r>
        <w:rPr>
          <w:rFonts w:ascii="Times New Roman" w:hAnsi="Times New Roman"/>
          <w:b/>
          <w:color w:val="auto"/>
          <w:sz w:val="22"/>
          <w:szCs w:val="22"/>
        </w:rPr>
        <w:tab/>
      </w:r>
      <w:r w:rsidRPr="00C6605F">
        <w:rPr>
          <w:rFonts w:ascii="Bahnschrift" w:hAnsi="Bahnschrift"/>
          <w:color w:val="auto"/>
          <w:sz w:val="22"/>
          <w:szCs w:val="22"/>
        </w:rPr>
        <w:t>󠄌</w:t>
      </w:r>
      <w:r w:rsidRPr="00C6605F">
        <w:rPr>
          <w:rFonts w:ascii="Times New Roman" w:hAnsi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/>
          <w:color w:val="auto"/>
          <w:sz w:val="22"/>
          <w:szCs w:val="22"/>
        </w:rPr>
        <w:t>The St</w:t>
      </w:r>
      <w:r w:rsidRPr="000F6598">
        <w:rPr>
          <w:rFonts w:ascii="Times New Roman" w:hAnsi="Times New Roman"/>
          <w:color w:val="auto"/>
          <w:sz w:val="22"/>
          <w:szCs w:val="22"/>
        </w:rPr>
        <w:t>udent has</w:t>
      </w:r>
      <w:r>
        <w:rPr>
          <w:rFonts w:ascii="Times New Roman" w:hAnsi="Times New Roman"/>
          <w:color w:val="auto"/>
          <w:sz w:val="22"/>
          <w:szCs w:val="22"/>
        </w:rPr>
        <w:t xml:space="preserve"> been sent a copy of this report</w:t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Times New Roman" w:hAnsi="Times New Roman"/>
          <w:color w:val="auto"/>
          <w:sz w:val="22"/>
          <w:szCs w:val="22"/>
        </w:rPr>
        <w:tab/>
      </w:r>
      <w:r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</w:r>
      <w:r w:rsidRPr="000F6598">
        <w:rPr>
          <w:rFonts w:ascii="Times New Roman" w:hAnsi="Times New Roman"/>
          <w:color w:val="auto"/>
          <w:sz w:val="22"/>
          <w:szCs w:val="22"/>
        </w:rPr>
        <w:tab/>
      </w:r>
    </w:p>
    <w:p w14:paraId="319CEDC0" w14:textId="77777777" w:rsidR="00277894" w:rsidRDefault="00277894"/>
    <w:sectPr w:rsidR="00277894" w:rsidSect="00BA5D18">
      <w:footerReference w:type="default" r:id="rId5"/>
      <w:pgSz w:w="12240" w:h="15840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3753184"/>
      <w:docPartObj>
        <w:docPartGallery w:val="Page Numbers (Bottom of Page)"/>
        <w:docPartUnique/>
      </w:docPartObj>
    </w:sdtPr>
    <w:sdtEndPr/>
    <w:sdtContent>
      <w:p w14:paraId="6D45592E" w14:textId="77777777" w:rsidR="00013EBB" w:rsidRDefault="003B2FB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187B2F5A" w14:textId="77777777" w:rsidR="00013EBB" w:rsidRDefault="003B2FBD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A618EB"/>
    <w:multiLevelType w:val="hybridMultilevel"/>
    <w:tmpl w:val="277E58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tjQ2NzI2MzY2MTVS0lEKTi0uzszPAykwrAUAODuS9SwAAAA="/>
  </w:docVars>
  <w:rsids>
    <w:rsidRoot w:val="003B2FBD"/>
    <w:rsid w:val="00277894"/>
    <w:rsid w:val="003B2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8C1AD"/>
  <w15:chartTrackingRefBased/>
  <w15:docId w15:val="{BA899A08-53F1-4119-9B2E-3F376AC0E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FBD"/>
    <w:pPr>
      <w:spacing w:after="0" w:line="240" w:lineRule="auto"/>
    </w:pPr>
    <w:rPr>
      <w:rFonts w:ascii="Arial" w:eastAsia="Times New Roman" w:hAnsi="Arial" w:cs="Times New Roman"/>
      <w:snapToGrid w:val="0"/>
      <w:color w:val="000080"/>
      <w:sz w:val="24"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2FB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2FBD"/>
    <w:rPr>
      <w:rFonts w:asciiTheme="majorHAnsi" w:eastAsiaTheme="majorEastAsia" w:hAnsiTheme="majorHAnsi" w:cstheme="majorBidi"/>
      <w:b/>
      <w:bCs/>
      <w:snapToGrid w:val="0"/>
      <w:color w:val="4472C4" w:themeColor="accent1"/>
      <w:sz w:val="26"/>
      <w:szCs w:val="26"/>
      <w:lang w:eastAsia="en-US"/>
    </w:rPr>
  </w:style>
  <w:style w:type="paragraph" w:styleId="ListParagraph">
    <w:name w:val="List Paragraph"/>
    <w:basedOn w:val="Normal"/>
    <w:uiPriority w:val="34"/>
    <w:qFormat/>
    <w:rsid w:val="003B2FB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napToGrid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B2F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FBD"/>
    <w:rPr>
      <w:rFonts w:ascii="Arial" w:eastAsia="Times New Roman" w:hAnsi="Arial" w:cs="Times New Roman"/>
      <w:snapToGrid w:val="0"/>
      <w:color w:val="000080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6</Words>
  <Characters>1518</Characters>
  <Application>Microsoft Office Word</Application>
  <DocSecurity>0</DocSecurity>
  <Lines>12</Lines>
  <Paragraphs>3</Paragraphs>
  <ScaleCrop>false</ScaleCrop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June Kim</dc:creator>
  <cp:keywords/>
  <dc:description/>
  <cp:lastModifiedBy>Young-June Kim</cp:lastModifiedBy>
  <cp:revision>1</cp:revision>
  <dcterms:created xsi:type="dcterms:W3CDTF">2020-07-05T16:16:00Z</dcterms:created>
  <dcterms:modified xsi:type="dcterms:W3CDTF">2020-07-05T16:17:00Z</dcterms:modified>
</cp:coreProperties>
</file>